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4AFF6" w14:textId="006041BD" w:rsidR="00A455C0" w:rsidRPr="00A455C0" w:rsidRDefault="00134155" w:rsidP="00134155">
      <w:pPr>
        <w:widowControl w:val="0"/>
        <w:shd w:val="clear" w:color="auto" w:fill="DDD9C3"/>
        <w:tabs>
          <w:tab w:val="left" w:pos="8080"/>
        </w:tabs>
        <w:spacing w:after="0" w:line="240" w:lineRule="auto"/>
        <w:rPr>
          <w:rFonts w:ascii="Verdana" w:eastAsia="Book Antiqua" w:hAnsi="Verdana" w:cs="Book Antiqua"/>
          <w:b/>
          <w:bCs/>
          <w:sz w:val="24"/>
          <w:szCs w:val="24"/>
        </w:rPr>
      </w:pPr>
      <w:r>
        <w:rPr>
          <w:rFonts w:ascii="Book Antiqua" w:eastAsia="Book Antiqua" w:hAnsi="Book Antiqua" w:cs="Book Antiqua"/>
          <w:b/>
          <w:i/>
          <w:iCs/>
          <w:sz w:val="32"/>
        </w:rPr>
        <w:t>Frederick Douglass High School</w:t>
      </w:r>
    </w:p>
    <w:p w14:paraId="41BF4EED" w14:textId="551A0853" w:rsidR="00A455C0" w:rsidRPr="00A455C0" w:rsidRDefault="00A455C0" w:rsidP="00134155">
      <w:pPr>
        <w:widowControl w:val="0"/>
        <w:tabs>
          <w:tab w:val="left" w:pos="3155"/>
          <w:tab w:val="left" w:pos="3452"/>
          <w:tab w:val="left" w:pos="4540"/>
          <w:tab w:val="left" w:pos="8280"/>
        </w:tabs>
        <w:spacing w:before="54" w:after="0" w:line="240" w:lineRule="auto"/>
        <w:rPr>
          <w:rFonts w:ascii="Book Antiqua" w:eastAsia="Book Antiqua" w:hAnsi="Book Antiqua" w:cs="Book Antiqua"/>
          <w:sz w:val="24"/>
          <w:szCs w:val="24"/>
        </w:rPr>
      </w:pP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Teacher:</w:t>
      </w:r>
      <w:r w:rsidRPr="00A455C0">
        <w:rPr>
          <w:rFonts w:ascii="Book Antiqua" w:eastAsia="Book Antiqua" w:hAnsi="Book Antiqua" w:cs="Book Antiqua"/>
          <w:sz w:val="24"/>
          <w:szCs w:val="24"/>
          <w:shd w:val="clear" w:color="auto" w:fill="DDD9C3" w:themeFill="background2" w:themeFillShade="E6"/>
        </w:rPr>
        <w:t xml:space="preserve">  </w:t>
      </w:r>
      <w:r w:rsidRPr="00A455C0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 xml:space="preserve">Mohamed </w:t>
      </w:r>
      <w:r w:rsidR="00134155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>Salem Tiguit</w:t>
      </w:r>
      <w:r w:rsidRPr="00A455C0">
        <w:rPr>
          <w:rFonts w:ascii="Book Antiqua" w:eastAsia="Book Antiqua" w:hAnsi="Book Antiqua" w:cs="Book Antiqua"/>
          <w:sz w:val="24"/>
          <w:szCs w:val="24"/>
        </w:rPr>
        <w:tab/>
        <w:t xml:space="preserve">   </w:t>
      </w:r>
      <w:r w:rsidR="00FB181A">
        <w:rPr>
          <w:rFonts w:ascii="Book Antiqua" w:eastAsia="Book Antiqua" w:hAnsi="Book Antiqua" w:cs="Book Antiqua"/>
          <w:sz w:val="24"/>
          <w:szCs w:val="24"/>
        </w:rPr>
        <w:t xml:space="preserve">  </w:t>
      </w:r>
      <w:r w:rsidRPr="00A455C0">
        <w:rPr>
          <w:rFonts w:ascii="Book Antiqua" w:eastAsia="Book Antiqua" w:hAnsi="Book Antiqua" w:cs="Book Antiqua"/>
          <w:sz w:val="24"/>
          <w:szCs w:val="24"/>
        </w:rPr>
        <w:t xml:space="preserve">    </w:t>
      </w: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Grade</w:t>
      </w:r>
      <w:r w:rsidRPr="00A455C0">
        <w:rPr>
          <w:rFonts w:ascii="Book Antiqua" w:eastAsia="Book Antiqua" w:hAnsi="Book Antiqua" w:cs="Book Antiqua"/>
          <w:spacing w:val="-1"/>
          <w:sz w:val="24"/>
          <w:szCs w:val="24"/>
          <w:shd w:val="clear" w:color="auto" w:fill="DDD9C3" w:themeFill="background2" w:themeFillShade="E6"/>
        </w:rPr>
        <w:t xml:space="preserve"> </w:t>
      </w: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level:</w:t>
      </w:r>
      <w:r w:rsidRPr="00A455C0">
        <w:rPr>
          <w:rFonts w:ascii="Book Antiqua" w:eastAsia="Book Antiqua" w:hAnsi="Book Antiqua" w:cs="Book Antiqua"/>
          <w:sz w:val="24"/>
          <w:szCs w:val="24"/>
          <w:shd w:val="clear" w:color="auto" w:fill="DDD9C3" w:themeFill="background2" w:themeFillShade="E6"/>
        </w:rPr>
        <w:t xml:space="preserve">  </w:t>
      </w:r>
      <w:r w:rsidR="005D68EA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>Arabic 2</w:t>
      </w:r>
    </w:p>
    <w:p w14:paraId="6343BCC7" w14:textId="2F841DAA" w:rsidR="00A455C0" w:rsidRPr="00A455C0" w:rsidRDefault="00A455C0" w:rsidP="00814082">
      <w:pPr>
        <w:widowControl w:val="0"/>
        <w:shd w:val="clear" w:color="auto" w:fill="DDD9C3" w:themeFill="background2" w:themeFillShade="E6"/>
        <w:tabs>
          <w:tab w:val="left" w:pos="3155"/>
          <w:tab w:val="left" w:pos="3452"/>
          <w:tab w:val="left" w:pos="4540"/>
          <w:tab w:val="left" w:pos="8280"/>
        </w:tabs>
        <w:spacing w:before="54" w:after="0" w:line="240" w:lineRule="auto"/>
        <w:rPr>
          <w:rFonts w:ascii="Book Antiqua" w:eastAsia="Book Antiqua" w:hAnsi="Book Antiqua" w:cs="Book Antiqua"/>
          <w:sz w:val="24"/>
          <w:szCs w:val="24"/>
        </w:rPr>
      </w:pPr>
      <w:r w:rsidRPr="00A455C0">
        <w:rPr>
          <w:rFonts w:ascii="Book Antiqua" w:eastAsia="Book Antiqua" w:hAnsi="Book Antiqua" w:cs="Book Antiqua"/>
          <w:b/>
          <w:i/>
          <w:iCs/>
          <w:sz w:val="32"/>
        </w:rPr>
        <w:t>Lesson title:</w:t>
      </w:r>
      <w:r w:rsidRPr="00A455C0">
        <w:rPr>
          <w:rFonts w:ascii="Book Antiqua" w:eastAsia="Book Antiqua" w:hAnsi="Book Antiqua" w:cs="Book Antiqua"/>
          <w:sz w:val="24"/>
          <w:szCs w:val="24"/>
        </w:rPr>
        <w:t xml:space="preserve">  </w:t>
      </w:r>
      <w:r w:rsidR="00E5085B">
        <w:rPr>
          <w:rFonts w:ascii="Verdana" w:eastAsia="Book Antiqua" w:hAnsi="Verdana" w:cs="Book Antiqua"/>
          <w:b/>
          <w:bCs/>
          <w:sz w:val="24"/>
          <w:szCs w:val="24"/>
        </w:rPr>
        <w:t>I love fruits</w:t>
      </w:r>
      <w:r w:rsidR="00D628C0">
        <w:rPr>
          <w:rFonts w:ascii="Verdana" w:eastAsia="Book Antiqua" w:hAnsi="Verdana" w:cs="Book Antiqua"/>
          <w:b/>
          <w:bCs/>
          <w:sz w:val="24"/>
          <w:szCs w:val="24"/>
        </w:rPr>
        <w:t xml:space="preserve"> (review)</w:t>
      </w:r>
    </w:p>
    <w:p w14:paraId="38AE009A" w14:textId="77777777" w:rsidR="00973E60" w:rsidRPr="002F3633" w:rsidRDefault="00973E60" w:rsidP="00A455C0">
      <w:pPr>
        <w:spacing w:line="240" w:lineRule="auto"/>
        <w:rPr>
          <w:rFonts w:ascii="Arial" w:eastAsia="Apple LiSung Light" w:hAnsi="Arial" w:cs="Arial"/>
          <w:sz w:val="10"/>
          <w:szCs w:val="10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188"/>
      </w:tblGrid>
      <w:tr w:rsidR="00973E60" w:rsidRPr="00070649" w14:paraId="3F103737" w14:textId="77777777" w:rsidTr="00973E60">
        <w:trPr>
          <w:trHeight w:val="353"/>
        </w:trPr>
        <w:tc>
          <w:tcPr>
            <w:tcW w:w="10188" w:type="dxa"/>
            <w:shd w:val="pct10" w:color="auto" w:fill="auto"/>
          </w:tcPr>
          <w:p w14:paraId="0659D36A" w14:textId="77777777" w:rsidR="00973E60" w:rsidRPr="00973E60" w:rsidRDefault="00973E60" w:rsidP="00F41F84">
            <w:pPr>
              <w:spacing w:line="240" w:lineRule="auto"/>
              <w:jc w:val="center"/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</w:pPr>
            <w:r w:rsidRPr="00973E60"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Desired</w:t>
            </w:r>
            <w:r w:rsidRPr="00973E60"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Results</w:t>
            </w:r>
          </w:p>
        </w:tc>
      </w:tr>
      <w:tr w:rsidR="00973E60" w:rsidRPr="00070649" w14:paraId="54B35A81" w14:textId="77777777" w:rsidTr="007D2961">
        <w:trPr>
          <w:trHeight w:val="1084"/>
        </w:trPr>
        <w:tc>
          <w:tcPr>
            <w:tcW w:w="10188" w:type="dxa"/>
            <w:tcBorders>
              <w:bottom w:val="single" w:sz="4" w:space="0" w:color="auto"/>
            </w:tcBorders>
          </w:tcPr>
          <w:p w14:paraId="6C230B2D" w14:textId="77777777" w:rsidR="00973E60" w:rsidRDefault="001E6A12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sson go</w:t>
            </w:r>
            <w:r w:rsidR="00973E60"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als:</w:t>
            </w:r>
          </w:p>
          <w:p w14:paraId="1770A128" w14:textId="41254676" w:rsidR="00E04F2F" w:rsidRDefault="00F63F2A" w:rsidP="00EB2071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ommunication:</w:t>
            </w: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EB2071"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EB2071" w:rsidRPr="00EB207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s will exchange information about </w:t>
            </w:r>
            <w:r w:rsidR="00E508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different fruits they have studied</w:t>
            </w:r>
          </w:p>
          <w:p w14:paraId="56E32CE8" w14:textId="64995432" w:rsidR="00EB2071" w:rsidRDefault="00EB2071" w:rsidP="00EB2071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ultures: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Ss will learn about</w:t>
            </w:r>
            <w:r w:rsidR="00E508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 most </w:t>
            </w:r>
            <w:r w:rsidR="00E17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frequently eaten</w:t>
            </w:r>
            <w:r w:rsidR="00E508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fruits in Middle east/USA</w:t>
            </w:r>
          </w:p>
          <w:p w14:paraId="643EB505" w14:textId="77777777" w:rsidR="00F50A76" w:rsidRPr="005B5A78" w:rsidRDefault="00EB2071" w:rsidP="00982FEE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omparison: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</w:t>
            </w:r>
            <w:r w:rsidRPr="00EB207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Compare an Arab family traditions to </w:t>
            </w:r>
            <w:r w:rsidR="00982FE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merican</w:t>
            </w:r>
            <w:r w:rsidRPr="00EB207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culture.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</w:tc>
      </w:tr>
      <w:tr w:rsidR="00973E60" w:rsidRPr="00070649" w14:paraId="2E60A08D" w14:textId="77777777" w:rsidTr="007D2961">
        <w:trPr>
          <w:trHeight w:val="108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4F5FEF00" w14:textId="7BAB0767" w:rsidR="00973E60" w:rsidRPr="00625DF4" w:rsidRDefault="00973E60" w:rsidP="00E5085B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Essential Questions</w:t>
            </w:r>
            <w:r w:rsid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 </w:t>
            </w:r>
            <w:r w:rsidR="00E508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what’s the best time to eat fruit (middle east vs USA</w:t>
            </w:r>
            <w:r w:rsidR="001E6A12" w:rsidRPr="005B5A7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?</w:t>
            </w:r>
          </w:p>
        </w:tc>
      </w:tr>
      <w:tr w:rsidR="00973E60" w:rsidRPr="00070649" w14:paraId="061A7FEA" w14:textId="77777777" w:rsidTr="007D2961">
        <w:trPr>
          <w:trHeight w:val="108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4BFC1AFD" w14:textId="77777777" w:rsidR="00973E60" w:rsidRPr="00026AF6" w:rsidRDefault="00973E60" w:rsidP="00026A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B5A78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sson Objectives</w:t>
            </w:r>
            <w:r w:rsidR="005B5A78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  <w:r w:rsidR="00026A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 w:rsidRPr="00026AF6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Students will be able to:</w:t>
            </w:r>
          </w:p>
          <w:p w14:paraId="21A4269E" w14:textId="4501CCF4" w:rsidR="002F3633" w:rsidRPr="009E4C4D" w:rsidRDefault="00625DF4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Recognize the names of </w:t>
            </w:r>
            <w:r w:rsidR="00333448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f</w:t>
            </w:r>
            <w:r w:rsidR="00635666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ruits in Arabic</w:t>
            </w: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  <w:r w:rsidR="00E62B5B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  <w:p w14:paraId="5221F2B6" w14:textId="16FD2F72" w:rsidR="00333448" w:rsidRPr="009E4C4D" w:rsidRDefault="00B90AE7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alk about fruits they like/don’t like/ hate</w:t>
            </w:r>
          </w:p>
          <w:p w14:paraId="055F2C21" w14:textId="0F3F69D2" w:rsidR="00973E60" w:rsidRPr="009E4C4D" w:rsidRDefault="00B90AE7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Mention why they like certain fruits</w:t>
            </w:r>
          </w:p>
          <w:p w14:paraId="7B68FF63" w14:textId="1C067E43" w:rsidR="009E4C4D" w:rsidRPr="009E4C4D" w:rsidRDefault="00B90AE7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o use adjectives and phrases in Arabic such as : sweet , delicious , full of vitamins , refreshing</w:t>
            </w:r>
          </w:p>
        </w:tc>
      </w:tr>
      <w:tr w:rsidR="00973E60" w:rsidRPr="00070649" w14:paraId="2EEB88AB" w14:textId="77777777" w:rsidTr="007D2961">
        <w:tc>
          <w:tcPr>
            <w:tcW w:w="10188" w:type="dxa"/>
            <w:shd w:val="pct10" w:color="auto" w:fill="auto"/>
          </w:tcPr>
          <w:p w14:paraId="41A9ECBB" w14:textId="77777777" w:rsidR="00973E60" w:rsidRPr="00070649" w:rsidRDefault="00F41F84" w:rsidP="00F41F84">
            <w:pPr>
              <w:spacing w:line="240" w:lineRule="auto"/>
              <w:jc w:val="center"/>
              <w:rPr>
                <w:rFonts w:ascii="Arial" w:eastAsia="Apple LiSung Light" w:hAnsi="Arial" w:cs="Arial"/>
                <w:b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  <w:r w:rsidR="00973E60" w:rsidRPr="00F41F84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Assessment Evidence</w:t>
            </w:r>
          </w:p>
        </w:tc>
      </w:tr>
      <w:tr w:rsidR="00973E60" w:rsidRPr="00070649" w14:paraId="5C97EE2A" w14:textId="77777777" w:rsidTr="007D2961">
        <w:trPr>
          <w:trHeight w:val="159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1CE6CD95" w14:textId="77777777" w:rsidR="00973E60" w:rsidRDefault="00F41F84" w:rsidP="007D2961">
            <w:pP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</w:p>
          <w:p w14:paraId="5D698F37" w14:textId="1BB1CCA0" w:rsidR="00885943" w:rsidRPr="00885943" w:rsidRDefault="00885943" w:rsidP="00333448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</w:t>
            </w:r>
            <w:r w:rsidR="00101577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F41F84"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tudents will 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ay the </w:t>
            </w:r>
            <w:r w:rsidR="0033344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names of </w:t>
            </w:r>
            <w:r w:rsidR="00E8131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fruits in Arabic.</w:t>
            </w:r>
          </w:p>
          <w:p w14:paraId="35A812C3" w14:textId="3194E6F9" w:rsidR="00EF313E" w:rsidRDefault="00885943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</w:t>
            </w:r>
            <w:r w:rsidR="00101577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tudents will </w:t>
            </w:r>
            <w:r w:rsidR="00193B9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ay sentences using </w:t>
            </w:r>
            <w:r w:rsidR="00E8131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:</w:t>
            </w:r>
          </w:p>
          <w:p w14:paraId="386DA69D" w14:textId="56F8ED80" w:rsidR="00E81319" w:rsidRDefault="00E81319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I like ……because…………</w:t>
            </w:r>
          </w:p>
          <w:p w14:paraId="0BE49E42" w14:textId="6847B6AD" w:rsidR="00F63F2A" w:rsidRPr="00885943" w:rsidRDefault="00F63F2A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 Students will </w:t>
            </w:r>
            <w:r w:rsidR="00E8131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draw their favourite fruits basket and name the items in Arabic.</w:t>
            </w:r>
          </w:p>
        </w:tc>
      </w:tr>
      <w:tr w:rsidR="00973E60" w:rsidRPr="00070649" w14:paraId="3CB8CF42" w14:textId="77777777" w:rsidTr="007D2961">
        <w:tc>
          <w:tcPr>
            <w:tcW w:w="10188" w:type="dxa"/>
            <w:shd w:val="pct10" w:color="auto" w:fill="auto"/>
          </w:tcPr>
          <w:p w14:paraId="4B98B732" w14:textId="77777777" w:rsidR="00973E60" w:rsidRPr="00885943" w:rsidRDefault="00885943" w:rsidP="00885943">
            <w:pPr>
              <w:spacing w:line="360" w:lineRule="auto"/>
              <w:jc w:val="center"/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  <w:r w:rsidR="00973E60"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Learning Plan</w:t>
            </w:r>
          </w:p>
        </w:tc>
      </w:tr>
      <w:tr w:rsidR="00973E60" w:rsidRPr="00070649" w14:paraId="3D53E911" w14:textId="77777777" w:rsidTr="007D2961">
        <w:trPr>
          <w:trHeight w:val="1225"/>
        </w:trPr>
        <w:tc>
          <w:tcPr>
            <w:tcW w:w="10188" w:type="dxa"/>
            <w:tcBorders>
              <w:bottom w:val="single" w:sz="4" w:space="0" w:color="auto"/>
            </w:tcBorders>
          </w:tcPr>
          <w:p w14:paraId="18F3E581" w14:textId="77777777" w:rsidR="00973E60" w:rsidRPr="00885943" w:rsidRDefault="00973E60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885943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Materials needed</w:t>
            </w:r>
            <w:r w:rsidR="00885943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</w:p>
          <w:p w14:paraId="3B8D787B" w14:textId="7C6C9B5E" w:rsidR="00132BB7" w:rsidRPr="00EF313E" w:rsidRDefault="00D20046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885943"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Power point presentation</w:t>
            </w:r>
            <w:r w:rsidR="00E62B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, </w:t>
            </w:r>
            <w:r w:rsidR="008311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 video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E62B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, Paint paper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                      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</w:tc>
      </w:tr>
      <w:tr w:rsidR="00973E60" w:rsidRPr="00070649" w14:paraId="29E02B6B" w14:textId="77777777" w:rsidTr="007D2961">
        <w:trPr>
          <w:trHeight w:val="1225"/>
        </w:trPr>
        <w:tc>
          <w:tcPr>
            <w:tcW w:w="10188" w:type="dxa"/>
            <w:tcBorders>
              <w:bottom w:val="single" w:sz="4" w:space="0" w:color="auto"/>
            </w:tcBorders>
          </w:tcPr>
          <w:p w14:paraId="02595260" w14:textId="7BB08A13" w:rsidR="00FB07E6" w:rsidRDefault="00FB07E6" w:rsidP="00FB07E6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Fruits </w:t>
            </w:r>
            <w:r w:rsidR="00545736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 Vocabulary</w:t>
            </w:r>
            <w: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 items </w:t>
            </w:r>
          </w:p>
          <w:p w14:paraId="26C7EB9F" w14:textId="1EC53926" w:rsidR="00545736" w:rsidRPr="00FB07E6" w:rsidRDefault="00FB07E6" w:rsidP="00FB07E6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  <w:rtl/>
              </w:rPr>
            </w:pP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</w:rPr>
              <w:t>review of 20 fruits</w:t>
            </w:r>
          </w:p>
          <w:p w14:paraId="5EA70555" w14:textId="77777777" w:rsidR="00973E60" w:rsidRPr="00132BB7" w:rsidRDefault="00973E60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132BB7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arning activities</w:t>
            </w:r>
            <w:r w:rsidR="00132BB7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</w:p>
          <w:p w14:paraId="48846E29" w14:textId="77777777" w:rsidR="00D20046" w:rsidRDefault="00132BB7" w:rsidP="00D20046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lastRenderedPageBreak/>
              <w:t xml:space="preserve"> </w:t>
            </w:r>
            <w:r w:rsidRPr="00132BB7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Warm up:</w:t>
            </w:r>
            <w:r w:rsidR="00D853B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</w:p>
          <w:p w14:paraId="57082493" w14:textId="3B8FF203" w:rsidR="004C752A" w:rsidRDefault="004C752A" w:rsidP="004C752A">
            <w:pPr>
              <w:numPr>
                <w:ilvl w:val="0"/>
                <w:numId w:val="13"/>
              </w:numPr>
              <w:tabs>
                <w:tab w:val="left" w:pos="360"/>
              </w:tabs>
              <w:spacing w:after="0"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4C752A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Greet students ( SABAHU ALKHAYR ) and Ask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Pr="004C752A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m how they are ( KAYFA HALUKUM ? )</w:t>
            </w:r>
          </w:p>
          <w:p w14:paraId="0C4C66F1" w14:textId="0EB156F2" w:rsidR="00087DA5" w:rsidRPr="008A1CC3" w:rsidRDefault="00431AA5" w:rsidP="008A1CC3">
            <w:pPr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When Students ask me , I will aswer I am hungry and ask them if they have any food, Depends on their answers , I will mention that I have a banana in my bag that I can eat. Then I will ask them if they like bananas? Then Ask them if they still remember fruits in Arabic. I will make a transition and tell them , well , today we are going to review fruits vocabulary in Arabic.</w:t>
            </w:r>
          </w:p>
          <w:p w14:paraId="6A15F3A1" w14:textId="77777777" w:rsidR="00CD02ED" w:rsidRPr="008A1CC3" w:rsidRDefault="00EB51D6" w:rsidP="008A1CC3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Introduction to Lesson</w:t>
            </w:r>
            <w:r w:rsidRPr="00132BB7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:</w:t>
            </w:r>
            <w:r w:rsidR="00D853B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</w:p>
          <w:p w14:paraId="67305DA6" w14:textId="4C5B4A6F" w:rsidR="003A0DD6" w:rsidRDefault="00CD02ED" w:rsidP="00874C9E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 </w:t>
            </w:r>
            <w:r w:rsidR="00874C9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 teacher shows the students a </w:t>
            </w:r>
            <w:r w:rsidR="00431AA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fruits</w:t>
            </w:r>
            <w:r w:rsidR="0018598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’ poster  </w:t>
            </w:r>
            <w:r w:rsidR="00431AA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written in Arabic</w:t>
            </w:r>
          </w:p>
          <w:p w14:paraId="4585944D" w14:textId="39C4908C" w:rsidR="003A0DD6" w:rsidRDefault="003A0DD6" w:rsidP="00874C9E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  </w:t>
            </w:r>
            <w:r w:rsidR="00874C9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By using a power point presentation, the teacher presents</w:t>
            </w:r>
            <w:r w:rsidR="00431AA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2</w:t>
            </w:r>
            <w:r w:rsidR="00606DE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0</w:t>
            </w:r>
            <w:r w:rsidR="00874C9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431AA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fruits vocabulary</w:t>
            </w:r>
            <w:r w:rsidR="00606DE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items ( it’s only a review not a new lesson )</w:t>
            </w:r>
          </w:p>
          <w:p w14:paraId="44EA2BBE" w14:textId="792C9C05" w:rsidR="002024E2" w:rsidRPr="002024E2" w:rsidRDefault="002024E2" w:rsidP="00874C9E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2024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he second part of the ppt presentation includes we I like a certain fruits and introduce the adjectives and phrases we need to correctly answer </w:t>
            </w:r>
          </w:p>
          <w:p w14:paraId="3F6A643A" w14:textId="5FA68B87" w:rsidR="002024E2" w:rsidRPr="002024E2" w:rsidRDefault="002024E2" w:rsidP="00874C9E">
            <w:pPr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 w:rsidRPr="002024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Delicious , sweet , refreshing ; full of vitamins</w:t>
            </w:r>
          </w:p>
          <w:p w14:paraId="2833CA4E" w14:textId="3BB0210D" w:rsidR="00A455C0" w:rsidRDefault="003A0DD6" w:rsidP="00431AA5">
            <w:pPr>
              <w:jc w:val="center"/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  <w:r w:rsidRPr="003A0DD6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>-</w:t>
            </w:r>
            <w:r w:rsidR="007C018B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</w:t>
            </w:r>
          </w:p>
          <w:p w14:paraId="65E4E9B3" w14:textId="03C33182" w:rsidR="00973E60" w:rsidRPr="00070649" w:rsidRDefault="00AD5FEF" w:rsidP="00A455C0">
            <w:pPr>
              <w:spacing w:line="240" w:lineRule="auto"/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Activity (1) : </w:t>
            </w:r>
          </w:p>
          <w:p w14:paraId="386E8ED1" w14:textId="7F014D7C" w:rsidR="001E2D32" w:rsidRPr="007D30DB" w:rsidRDefault="007D30DB" w:rsidP="00A455C0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Every student should draw </w:t>
            </w:r>
            <w:r w:rsidR="0018598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 basket of favourite fruits and write them in Aabic or in transliteration or both.</w:t>
            </w: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  <w:p w14:paraId="50C6E38B" w14:textId="744AFEA3" w:rsidR="00F962C7" w:rsidRPr="00AD5FEF" w:rsidRDefault="008B2D88" w:rsidP="007D30DB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AD5FEF" w:rsidRP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Activity ( 2 ) :</w:t>
            </w:r>
          </w:p>
          <w:p w14:paraId="791425A2" w14:textId="0C035659" w:rsidR="00F962C7" w:rsidRDefault="00A455C0" w:rsidP="00F962C7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7D30DB"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Pair work : working in pairs , students help each other </w:t>
            </w:r>
            <w:r w:rsidR="0018598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o check if the written fruits items are correct.</w:t>
            </w:r>
          </w:p>
          <w:p w14:paraId="77143DD7" w14:textId="3693A923" w:rsidR="002024E2" w:rsidRPr="007D30DB" w:rsidRDefault="002024E2" w:rsidP="00F962C7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Students also should mention the new phrases and adjectives included in the presentation phase.</w:t>
            </w:r>
          </w:p>
          <w:p w14:paraId="7B4E7F25" w14:textId="7F693B16" w:rsidR="007D30DB" w:rsidRPr="007D30DB" w:rsidRDefault="007D30DB" w:rsidP="00F962C7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 teacher check</w:t>
            </w:r>
            <w:r w:rsidR="002024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 </w:t>
            </w: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 pronunciation</w:t>
            </w:r>
            <w:r w:rsidR="0018598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nd the spelling </w:t>
            </w: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of the </w:t>
            </w:r>
            <w:r w:rsidR="0018598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fruits in Arabic</w:t>
            </w:r>
            <w:r w:rsidR="002024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, and make sure students can pronounce and write the phrases and adjectives related to fruits correctly.</w:t>
            </w:r>
          </w:p>
          <w:p w14:paraId="14F4A566" w14:textId="77777777" w:rsidR="00982FEE" w:rsidRDefault="00982FEE" w:rsidP="00E442C4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</w:p>
          <w:p w14:paraId="087A031D" w14:textId="700AC425" w:rsidR="00F5585A" w:rsidRPr="00070649" w:rsidRDefault="00AD5FEF" w:rsidP="00E442C4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Activity (3)</w:t>
            </w:r>
            <w:r w:rsidR="00F5585A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: </w:t>
            </w:r>
            <w:r w:rsid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Producation phase</w:t>
            </w: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</w:p>
          <w:p w14:paraId="566381B5" w14:textId="78061A34" w:rsidR="000315FD" w:rsidRDefault="007D30DB" w:rsidP="002024E2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On a round table , </w:t>
            </w:r>
            <w:r w:rsidR="000315FD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every </w:t>
            </w: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student</w:t>
            </w:r>
            <w:r w:rsidR="000315FD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 will introduce </w:t>
            </w:r>
            <w:r w:rsidR="002024E2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their favourite fruits’ basket and say what fruits they like , and why.</w:t>
            </w:r>
          </w:p>
          <w:p w14:paraId="1D283BBF" w14:textId="2BF1753A" w:rsidR="002024E2" w:rsidRPr="006B4994" w:rsidRDefault="002024E2" w:rsidP="002024E2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I like bananas because they are refreshing….</w:t>
            </w:r>
          </w:p>
          <w:p w14:paraId="44633D00" w14:textId="692B0038" w:rsidR="001D714F" w:rsidRPr="006B4994" w:rsidRDefault="000315FD" w:rsidP="000B5EF7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lastRenderedPageBreak/>
              <w:t xml:space="preserve">The other students can help or correct </w:t>
            </w:r>
            <w:r w:rsidR="007D30DB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 </w:t>
            </w: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their classmate when needed, and the teacher</w:t>
            </w:r>
            <w:r w:rsidR="00CD7398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 </w:t>
            </w:r>
            <w:r w:rsidR="006B4994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can also correct if needed</w:t>
            </w:r>
            <w:r w:rsidR="002024E2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.</w:t>
            </w:r>
          </w:p>
          <w:p w14:paraId="2E2800F8" w14:textId="77777777" w:rsidR="001D714F" w:rsidRPr="00070649" w:rsidRDefault="001D714F" w:rsidP="001D714F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Summarizer/Closure: </w:t>
            </w:r>
          </w:p>
          <w:p w14:paraId="4FB9E703" w14:textId="77777777" w:rsidR="00973E60" w:rsidRPr="001D714F" w:rsidRDefault="00FD453D" w:rsidP="00E442C4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</w:t>
            </w:r>
            <w:r w:rsidR="00E442C4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 teacher asks students to talk about what they have learnt about</w:t>
            </w:r>
            <w:r w:rsidR="001D714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  <w:r w:rsidR="001D714F" w:rsidRPr="001D714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</w:tc>
      </w:tr>
      <w:tr w:rsidR="00973E60" w:rsidRPr="00070649" w14:paraId="30CE1900" w14:textId="77777777" w:rsidTr="007D2961">
        <w:tc>
          <w:tcPr>
            <w:tcW w:w="10188" w:type="dxa"/>
            <w:shd w:val="pct10" w:color="auto" w:fill="auto"/>
          </w:tcPr>
          <w:p w14:paraId="17EE6CBC" w14:textId="77777777" w:rsidR="00973E60" w:rsidRPr="00070649" w:rsidRDefault="001D714F" w:rsidP="007D2961">
            <w:pPr>
              <w:spacing w:line="360" w:lineRule="auto"/>
              <w:jc w:val="center"/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lastRenderedPageBreak/>
              <w:t xml:space="preserve"> </w:t>
            </w:r>
            <w:r w:rsidR="00973E60" w:rsidRPr="001D714F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Reflection</w:t>
            </w:r>
          </w:p>
        </w:tc>
      </w:tr>
      <w:tr w:rsidR="00973E60" w:rsidRPr="00070649" w14:paraId="3C5EC427" w14:textId="77777777" w:rsidTr="007D2961">
        <w:tc>
          <w:tcPr>
            <w:tcW w:w="10188" w:type="dxa"/>
          </w:tcPr>
          <w:p w14:paraId="6DA1F162" w14:textId="77777777" w:rsidR="00973E60" w:rsidRDefault="00F71548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</w:t>
            </w:r>
          </w:p>
          <w:p w14:paraId="78B63B61" w14:textId="32D8B96C" w:rsidR="00F71548" w:rsidRDefault="00F71548" w:rsidP="00E442C4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 </w:t>
            </w:r>
            <w:r w:rsidRPr="00EB2071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The students were </w:t>
            </w:r>
            <w:r w:rsidR="00CD7398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very active </w:t>
            </w:r>
            <w:r w:rsidR="002024E2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and the lesson was fun.</w:t>
            </w:r>
          </w:p>
          <w:p w14:paraId="3F4E2054" w14:textId="357D3140" w:rsidR="00FB07E6" w:rsidRPr="00EB2071" w:rsidRDefault="00FB07E6" w:rsidP="00E442C4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One class was not enough for this lesson. I will design a Kahoot game for reviewing again before starting a new lesson.</w:t>
            </w:r>
          </w:p>
          <w:p w14:paraId="0210DEF8" w14:textId="77777777" w:rsidR="00973E60" w:rsidRPr="00070649" w:rsidRDefault="00FD453D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</w:t>
            </w:r>
          </w:p>
          <w:p w14:paraId="5C4684C4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186047A6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40A959C3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3BE558FE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6893E93A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0D6757ED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50A4CA41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5CF0116E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00D97F6F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32FA69F7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4BBFFBC0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1F29E3FC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251BF3A5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</w:tc>
      </w:tr>
    </w:tbl>
    <w:p w14:paraId="1A97E363" w14:textId="77777777" w:rsidR="00973E60" w:rsidRPr="006666D7" w:rsidRDefault="00973E60" w:rsidP="00116B2E">
      <w:pPr>
        <w:tabs>
          <w:tab w:val="left" w:pos="5625"/>
        </w:tabs>
        <w:rPr>
          <w:i/>
          <w:iCs/>
        </w:rPr>
      </w:pPr>
    </w:p>
    <w:sectPr w:rsidR="00973E60" w:rsidRPr="006666D7" w:rsidSect="00FB07E6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28D49" w14:textId="77777777" w:rsidR="008B2DD3" w:rsidRDefault="008B2DD3" w:rsidP="00633459">
      <w:pPr>
        <w:spacing w:after="0" w:line="240" w:lineRule="auto"/>
      </w:pPr>
      <w:r>
        <w:separator/>
      </w:r>
    </w:p>
  </w:endnote>
  <w:endnote w:type="continuationSeparator" w:id="0">
    <w:p w14:paraId="5C042B50" w14:textId="77777777" w:rsidR="008B2DD3" w:rsidRDefault="008B2DD3" w:rsidP="00633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 LiSung Light">
    <w:charset w:val="51"/>
    <w:family w:val="auto"/>
    <w:pitch w:val="variable"/>
    <w:sig w:usb0="01000000" w:usb1="00000000" w:usb2="08040001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46020" w14:textId="77777777" w:rsidR="008B2DD3" w:rsidRDefault="008B2DD3" w:rsidP="00633459">
      <w:pPr>
        <w:spacing w:after="0" w:line="240" w:lineRule="auto"/>
      </w:pPr>
      <w:r>
        <w:separator/>
      </w:r>
    </w:p>
  </w:footnote>
  <w:footnote w:type="continuationSeparator" w:id="0">
    <w:p w14:paraId="309AE328" w14:textId="77777777" w:rsidR="008B2DD3" w:rsidRDefault="008B2DD3" w:rsidP="006334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F7F16"/>
    <w:multiLevelType w:val="hybridMultilevel"/>
    <w:tmpl w:val="2F2E76A8"/>
    <w:lvl w:ilvl="0" w:tplc="0B60AC5E">
      <w:start w:val="1"/>
      <w:numFmt w:val="decimal"/>
      <w:lvlText w:val="%1-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20EE7C3C"/>
    <w:multiLevelType w:val="hybridMultilevel"/>
    <w:tmpl w:val="2DFA5F84"/>
    <w:lvl w:ilvl="0" w:tplc="C75A53E0">
      <w:start w:val="3"/>
      <w:numFmt w:val="bullet"/>
      <w:lvlText w:val="-"/>
      <w:lvlJc w:val="left"/>
      <w:pPr>
        <w:ind w:left="855" w:hanging="360"/>
      </w:pPr>
      <w:rPr>
        <w:rFonts w:ascii="Arial" w:eastAsia="Apple LiSung Ligh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218F160A"/>
    <w:multiLevelType w:val="hybridMultilevel"/>
    <w:tmpl w:val="F0FCA322"/>
    <w:lvl w:ilvl="0" w:tplc="3E7C8B2E">
      <w:start w:val="3"/>
      <w:numFmt w:val="bullet"/>
      <w:lvlText w:val="-"/>
      <w:lvlJc w:val="left"/>
      <w:pPr>
        <w:ind w:left="9525" w:hanging="360"/>
      </w:pPr>
      <w:rPr>
        <w:rFonts w:ascii="Arabic Transparent" w:eastAsia="Apple LiSung Light" w:hAnsi="Arabic Transparent" w:cs="Arabic Transparent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0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285" w:hanging="360"/>
      </w:pPr>
      <w:rPr>
        <w:rFonts w:ascii="Wingdings" w:hAnsi="Wingdings" w:hint="default"/>
      </w:rPr>
    </w:lvl>
  </w:abstractNum>
  <w:abstractNum w:abstractNumId="3" w15:restartNumberingAfterBreak="0">
    <w:nsid w:val="28615A24"/>
    <w:multiLevelType w:val="hybridMultilevel"/>
    <w:tmpl w:val="A338416E"/>
    <w:lvl w:ilvl="0" w:tplc="D774F9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BC5CAD"/>
    <w:multiLevelType w:val="hybridMultilevel"/>
    <w:tmpl w:val="BB9E5376"/>
    <w:lvl w:ilvl="0" w:tplc="0FFECC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43EA2"/>
    <w:multiLevelType w:val="hybridMultilevel"/>
    <w:tmpl w:val="71F89194"/>
    <w:lvl w:ilvl="0" w:tplc="C382D232">
      <w:start w:val="1"/>
      <w:numFmt w:val="decimal"/>
      <w:lvlText w:val="%1-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6" w15:restartNumberingAfterBreak="0">
    <w:nsid w:val="383F0CEC"/>
    <w:multiLevelType w:val="hybridMultilevel"/>
    <w:tmpl w:val="F7F05EA8"/>
    <w:lvl w:ilvl="0" w:tplc="68D05172">
      <w:start w:val="3"/>
      <w:numFmt w:val="bullet"/>
      <w:lvlText w:val="-"/>
      <w:lvlJc w:val="left"/>
      <w:pPr>
        <w:ind w:left="9240" w:hanging="360"/>
      </w:pPr>
      <w:rPr>
        <w:rFonts w:ascii="Arabic Transparent" w:eastAsia="Apple LiSung Light" w:hAnsi="Arabic Transparent" w:cs="Arabic Transparent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9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000" w:hanging="360"/>
      </w:pPr>
      <w:rPr>
        <w:rFonts w:ascii="Wingdings" w:hAnsi="Wingdings" w:hint="default"/>
      </w:rPr>
    </w:lvl>
  </w:abstractNum>
  <w:abstractNum w:abstractNumId="7" w15:restartNumberingAfterBreak="0">
    <w:nsid w:val="3ECE3583"/>
    <w:multiLevelType w:val="hybridMultilevel"/>
    <w:tmpl w:val="05FE2954"/>
    <w:lvl w:ilvl="0" w:tplc="7A0EF14E">
      <w:start w:val="2"/>
      <w:numFmt w:val="bullet"/>
      <w:lvlText w:val="-"/>
      <w:lvlJc w:val="left"/>
      <w:pPr>
        <w:ind w:left="630" w:hanging="360"/>
      </w:pPr>
      <w:rPr>
        <w:rFonts w:ascii="Arial" w:eastAsia="Apple LiSung Ligh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08B5448"/>
    <w:multiLevelType w:val="hybridMultilevel"/>
    <w:tmpl w:val="FF6C5E6A"/>
    <w:lvl w:ilvl="0" w:tplc="B69E5A6A">
      <w:start w:val="1"/>
      <w:numFmt w:val="decimal"/>
      <w:lvlText w:val="%1-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9" w15:restartNumberingAfterBreak="0">
    <w:nsid w:val="46281D27"/>
    <w:multiLevelType w:val="hybridMultilevel"/>
    <w:tmpl w:val="149639A8"/>
    <w:lvl w:ilvl="0" w:tplc="80C8FF84">
      <w:start w:val="3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5506E9"/>
    <w:multiLevelType w:val="hybridMultilevel"/>
    <w:tmpl w:val="2F5E8090"/>
    <w:lvl w:ilvl="0" w:tplc="6D06E524">
      <w:start w:val="1"/>
      <w:numFmt w:val="bullet"/>
      <w:lvlText w:val="-"/>
      <w:lvlJc w:val="left"/>
      <w:pPr>
        <w:ind w:left="795" w:hanging="360"/>
      </w:pPr>
      <w:rPr>
        <w:rFonts w:ascii="Arial" w:eastAsia="Apple LiSung Light" w:hAnsi="Arial" w:cs="Arial" w:hint="default"/>
        <w:i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73AB4606"/>
    <w:multiLevelType w:val="hybridMultilevel"/>
    <w:tmpl w:val="D82EE746"/>
    <w:lvl w:ilvl="0" w:tplc="B13E463C">
      <w:start w:val="2"/>
      <w:numFmt w:val="bullet"/>
      <w:lvlText w:val="-"/>
      <w:lvlJc w:val="left"/>
      <w:pPr>
        <w:ind w:left="570" w:hanging="360"/>
      </w:pPr>
      <w:rPr>
        <w:rFonts w:ascii="Arial" w:eastAsia="Apple LiSung Light" w:hAnsi="Arial" w:cs="Arial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2" w15:restartNumberingAfterBreak="0">
    <w:nsid w:val="762D7F3E"/>
    <w:multiLevelType w:val="hybridMultilevel"/>
    <w:tmpl w:val="39A4B6EC"/>
    <w:lvl w:ilvl="0" w:tplc="6C1263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145202">
    <w:abstractNumId w:val="0"/>
  </w:num>
  <w:num w:numId="2" w16cid:durableId="959413197">
    <w:abstractNumId w:val="11"/>
  </w:num>
  <w:num w:numId="3" w16cid:durableId="687099935">
    <w:abstractNumId w:val="7"/>
  </w:num>
  <w:num w:numId="4" w16cid:durableId="537277287">
    <w:abstractNumId w:val="10"/>
  </w:num>
  <w:num w:numId="5" w16cid:durableId="489443681">
    <w:abstractNumId w:val="8"/>
  </w:num>
  <w:num w:numId="6" w16cid:durableId="542716408">
    <w:abstractNumId w:val="5"/>
  </w:num>
  <w:num w:numId="7" w16cid:durableId="889537378">
    <w:abstractNumId w:val="1"/>
  </w:num>
  <w:num w:numId="8" w16cid:durableId="820661969">
    <w:abstractNumId w:val="6"/>
  </w:num>
  <w:num w:numId="9" w16cid:durableId="1685592506">
    <w:abstractNumId w:val="2"/>
  </w:num>
  <w:num w:numId="10" w16cid:durableId="290745506">
    <w:abstractNumId w:val="12"/>
  </w:num>
  <w:num w:numId="11" w16cid:durableId="1500464605">
    <w:abstractNumId w:val="9"/>
  </w:num>
  <w:num w:numId="12" w16cid:durableId="935285019">
    <w:abstractNumId w:val="3"/>
  </w:num>
  <w:num w:numId="13" w16cid:durableId="16870990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3NTUyNjM0sjA2tDRS0lEKTi0uzszPAykwrAUAdRonOCwAAAA="/>
  </w:docVars>
  <w:rsids>
    <w:rsidRoot w:val="00E54B22"/>
    <w:rsid w:val="000117C6"/>
    <w:rsid w:val="00026AF6"/>
    <w:rsid w:val="000315FD"/>
    <w:rsid w:val="00033FFB"/>
    <w:rsid w:val="00041767"/>
    <w:rsid w:val="00087DA5"/>
    <w:rsid w:val="000B5EF7"/>
    <w:rsid w:val="000F68B4"/>
    <w:rsid w:val="00101577"/>
    <w:rsid w:val="00116B2E"/>
    <w:rsid w:val="0012125E"/>
    <w:rsid w:val="00132BB7"/>
    <w:rsid w:val="00134155"/>
    <w:rsid w:val="00147817"/>
    <w:rsid w:val="001655FA"/>
    <w:rsid w:val="00166755"/>
    <w:rsid w:val="0018598F"/>
    <w:rsid w:val="00193B9D"/>
    <w:rsid w:val="00195A38"/>
    <w:rsid w:val="001D714F"/>
    <w:rsid w:val="001E2D32"/>
    <w:rsid w:val="001E6A12"/>
    <w:rsid w:val="002024E2"/>
    <w:rsid w:val="00207FBE"/>
    <w:rsid w:val="002100B9"/>
    <w:rsid w:val="00280ED8"/>
    <w:rsid w:val="0029401F"/>
    <w:rsid w:val="002E6FD8"/>
    <w:rsid w:val="002F3633"/>
    <w:rsid w:val="00333448"/>
    <w:rsid w:val="00383AEA"/>
    <w:rsid w:val="003A0DD6"/>
    <w:rsid w:val="003E701C"/>
    <w:rsid w:val="003F5056"/>
    <w:rsid w:val="003F76BE"/>
    <w:rsid w:val="00431AA5"/>
    <w:rsid w:val="004646B4"/>
    <w:rsid w:val="004A66EB"/>
    <w:rsid w:val="004C1B3A"/>
    <w:rsid w:val="004C752A"/>
    <w:rsid w:val="004C7A24"/>
    <w:rsid w:val="004E38C2"/>
    <w:rsid w:val="004E40B6"/>
    <w:rsid w:val="004E41D0"/>
    <w:rsid w:val="00522A4B"/>
    <w:rsid w:val="00545736"/>
    <w:rsid w:val="00551DDC"/>
    <w:rsid w:val="00570686"/>
    <w:rsid w:val="005B5A78"/>
    <w:rsid w:val="005D68EA"/>
    <w:rsid w:val="00606DE9"/>
    <w:rsid w:val="006178A4"/>
    <w:rsid w:val="00625DF4"/>
    <w:rsid w:val="00633459"/>
    <w:rsid w:val="00635666"/>
    <w:rsid w:val="006666D7"/>
    <w:rsid w:val="006737CF"/>
    <w:rsid w:val="006B1A34"/>
    <w:rsid w:val="006B4994"/>
    <w:rsid w:val="006B643A"/>
    <w:rsid w:val="006B7E54"/>
    <w:rsid w:val="007067DF"/>
    <w:rsid w:val="0077070F"/>
    <w:rsid w:val="007A0E8C"/>
    <w:rsid w:val="007C018B"/>
    <w:rsid w:val="007D30DB"/>
    <w:rsid w:val="007D616D"/>
    <w:rsid w:val="007F1A0C"/>
    <w:rsid w:val="007F372B"/>
    <w:rsid w:val="0080058D"/>
    <w:rsid w:val="00814082"/>
    <w:rsid w:val="008311E2"/>
    <w:rsid w:val="008378FE"/>
    <w:rsid w:val="00853F4B"/>
    <w:rsid w:val="008708C9"/>
    <w:rsid w:val="00874C9E"/>
    <w:rsid w:val="00885943"/>
    <w:rsid w:val="008A1AC2"/>
    <w:rsid w:val="008A1CC3"/>
    <w:rsid w:val="008B2D88"/>
    <w:rsid w:val="008B2DD3"/>
    <w:rsid w:val="009068CF"/>
    <w:rsid w:val="0093085D"/>
    <w:rsid w:val="009624C2"/>
    <w:rsid w:val="0097271D"/>
    <w:rsid w:val="00973E60"/>
    <w:rsid w:val="00982FEE"/>
    <w:rsid w:val="009D2EA2"/>
    <w:rsid w:val="009E4C4D"/>
    <w:rsid w:val="00A04467"/>
    <w:rsid w:val="00A22250"/>
    <w:rsid w:val="00A455C0"/>
    <w:rsid w:val="00A90B24"/>
    <w:rsid w:val="00AD5FEF"/>
    <w:rsid w:val="00B90AE7"/>
    <w:rsid w:val="00B975E2"/>
    <w:rsid w:val="00BA66F6"/>
    <w:rsid w:val="00BB05F6"/>
    <w:rsid w:val="00BF2FE5"/>
    <w:rsid w:val="00C02D74"/>
    <w:rsid w:val="00C64A45"/>
    <w:rsid w:val="00CA6B22"/>
    <w:rsid w:val="00CC1B53"/>
    <w:rsid w:val="00CD02ED"/>
    <w:rsid w:val="00CD472D"/>
    <w:rsid w:val="00CD7398"/>
    <w:rsid w:val="00CF20C7"/>
    <w:rsid w:val="00CF3AEB"/>
    <w:rsid w:val="00D20046"/>
    <w:rsid w:val="00D62181"/>
    <w:rsid w:val="00D628C0"/>
    <w:rsid w:val="00D853BB"/>
    <w:rsid w:val="00DA538A"/>
    <w:rsid w:val="00E01F06"/>
    <w:rsid w:val="00E04F2F"/>
    <w:rsid w:val="00E17C4D"/>
    <w:rsid w:val="00E442C4"/>
    <w:rsid w:val="00E5085B"/>
    <w:rsid w:val="00E54B22"/>
    <w:rsid w:val="00E62B5B"/>
    <w:rsid w:val="00E70ADF"/>
    <w:rsid w:val="00E80640"/>
    <w:rsid w:val="00E81319"/>
    <w:rsid w:val="00E86138"/>
    <w:rsid w:val="00EB2071"/>
    <w:rsid w:val="00EB51D6"/>
    <w:rsid w:val="00EE20C6"/>
    <w:rsid w:val="00EE70F8"/>
    <w:rsid w:val="00EF00B3"/>
    <w:rsid w:val="00EF313E"/>
    <w:rsid w:val="00F0705C"/>
    <w:rsid w:val="00F135A3"/>
    <w:rsid w:val="00F27D03"/>
    <w:rsid w:val="00F41F84"/>
    <w:rsid w:val="00F50A76"/>
    <w:rsid w:val="00F5585A"/>
    <w:rsid w:val="00F63F2A"/>
    <w:rsid w:val="00F65FB0"/>
    <w:rsid w:val="00F71548"/>
    <w:rsid w:val="00F962C7"/>
    <w:rsid w:val="00FB07E6"/>
    <w:rsid w:val="00FB181A"/>
    <w:rsid w:val="00FD4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77919C"/>
  <w15:docId w15:val="{D5C74C00-EB73-4E00-B164-DE6925E4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FB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unhideWhenUsed/>
    <w:rsid w:val="00633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633459"/>
  </w:style>
  <w:style w:type="paragraph" w:styleId="Pieddepage">
    <w:name w:val="footer"/>
    <w:basedOn w:val="Normal"/>
    <w:link w:val="PieddepageCar"/>
    <w:uiPriority w:val="99"/>
    <w:semiHidden/>
    <w:unhideWhenUsed/>
    <w:rsid w:val="00633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633459"/>
  </w:style>
  <w:style w:type="paragraph" w:styleId="Paragraphedeliste">
    <w:name w:val="List Paragraph"/>
    <w:basedOn w:val="Normal"/>
    <w:uiPriority w:val="34"/>
    <w:qFormat/>
    <w:rsid w:val="00026A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1D73E-CB0E-4749-BB50-8FAEF60B9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6</TotalTime>
  <Pages>3</Pages>
  <Words>492</Words>
  <Characters>2709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WTECH</dc:creator>
  <cp:keywords/>
  <dc:description/>
  <cp:lastModifiedBy>Med Tiguit</cp:lastModifiedBy>
  <cp:revision>17</cp:revision>
  <dcterms:created xsi:type="dcterms:W3CDTF">2022-05-20T18:22:00Z</dcterms:created>
  <dcterms:modified xsi:type="dcterms:W3CDTF">2022-05-21T17:45:00Z</dcterms:modified>
</cp:coreProperties>
</file>